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6E702" w14:textId="6BD1C791" w:rsidR="00407FC1" w:rsidRPr="00407FC1" w:rsidRDefault="000E6EFC" w:rsidP="00407FC1">
      <w:pPr>
        <w:shd w:val="clear" w:color="auto" w:fill="FFFFFF"/>
        <w:spacing w:before="240" w:after="240" w:line="360" w:lineRule="atLeast"/>
        <w:outlineLvl w:val="2"/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</w:pPr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THE</w:t>
      </w:r>
      <w:r w:rsidR="00407FC1" w:rsidRPr="00407FC1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 xml:space="preserve"> COUNTRY </w:t>
      </w:r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 xml:space="preserve">WILL ALWAYS </w:t>
      </w:r>
      <w:r w:rsidR="00407FC1" w:rsidRPr="00407FC1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NEED</w:t>
      </w:r>
      <w:r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 xml:space="preserve"> ITS TIGERS</w:t>
      </w:r>
      <w:r w:rsidR="00407FC1" w:rsidRPr="00407FC1">
        <w:rPr>
          <w:rFonts w:ascii="Helvetica LT Std Light" w:eastAsia="Times New Roman" w:hAnsi="Helvetica LT Std Light" w:cs="Arial"/>
          <w:b/>
          <w:color w:val="333333"/>
          <w:sz w:val="36"/>
          <w:szCs w:val="36"/>
          <w:lang w:eastAsia="en-GB"/>
        </w:rPr>
        <w:t>.</w:t>
      </w:r>
    </w:p>
    <w:p w14:paraId="01E9135E" w14:textId="6D84AF39" w:rsidR="00A14C4D" w:rsidRPr="00F25A35" w:rsidRDefault="003A156E" w:rsidP="00F25A35">
      <w:pPr>
        <w:spacing w:line="276" w:lineRule="auto"/>
        <w:rPr>
          <w:rStyle w:val="apple-converted-space"/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</w:pP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Must</w:t>
      </w:r>
      <w:r w:rsidR="00845DC1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serving your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country </w:t>
      </w:r>
      <w:r w:rsidRPr="000E6EFC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mean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E6EFC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serving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only </w:t>
      </w:r>
      <w:r w:rsidRPr="00083FB1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whil</w:t>
      </w:r>
      <w:r w:rsidR="00083FB1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e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in the Arm</w:t>
      </w:r>
      <w:r w:rsidR="003412C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y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?</w:t>
      </w:r>
      <w:r w:rsidR="00845DC1" w:rsidRPr="00F25A35">
        <w:rPr>
          <w:rStyle w:val="apple-converted-space"/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 </w:t>
      </w:r>
    </w:p>
    <w:p w14:paraId="6598B63E" w14:textId="33ED9287" w:rsidR="00845DC1" w:rsidRPr="00F25A35" w:rsidRDefault="003A156E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Having completed your</w:t>
      </w:r>
      <w:r w:rsidR="00845DC1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service</w:t>
      </w: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in the </w:t>
      </w:r>
      <w:r w:rsidR="003412C3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regiment</w:t>
      </w:r>
      <w:r w:rsidR="00845DC1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and </w:t>
      </w:r>
      <w:r w:rsidR="00C83AD9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having</w:t>
      </w: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transit</w:t>
      </w:r>
      <w:r w:rsidR="00C83AD9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ioned</w:t>
      </w: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to becoming</w:t>
      </w:r>
      <w:r w:rsidR="00845DC1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 a c</w:t>
      </w: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ivilian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, your country still needs you.</w:t>
      </w:r>
      <w:r w:rsidR="00F25A35"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You could take your leadership skills into politics and make decisions for this country which are above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political expediency and personal gain.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The United Kingdom has a long tradition of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Armed Forces personnel who have gone on 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 xml:space="preserve">to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lead in the political world successfully</w:t>
      </w:r>
      <w:r w:rsidR="00C83AD9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.  L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ocal MP’s and mayors, the UK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has always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benefitted from the leadership </w:t>
      </w:r>
      <w:r w:rsidR="00F25A35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and moral courage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of her Veterans to guide the country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safely through the calms as well as the storms.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>Veterans are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people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with moral courage, and 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who still </w:t>
      </w:r>
      <w:r w:rsidR="00845DC1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have the capacity to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notice and say out loud "That's not r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ight!" </w:t>
      </w:r>
      <w:r w:rsidR="007E695F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and do something about it.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br/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Veteran</w:t>
      </w:r>
      <w:r w:rsidR="003412C3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Tiger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s should come forward for local </w:t>
      </w:r>
      <w:r w:rsidRPr="00ED43A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government</w:t>
      </w:r>
      <w:r w:rsidR="00845DC1" w:rsidRPr="00ED43A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or 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parliament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. Run for school board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s</w:t>
      </w:r>
      <w:r w:rsidR="00435A5E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county commission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s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or city council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s. All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p</w:t>
      </w:r>
      <w:r w:rsidR="00845DC1" w:rsidRP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olitical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parties have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region</w:t>
      </w:r>
      <w:r w:rsidR="00845DC1" w:rsidRPr="00083FB1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al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offices that need 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strong leadership and integrity.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>Veterans should r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t>un for office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; 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t>don't hesitate.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Be yourself. Bring your courage to bear on the 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t>g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</w:rPr>
        <w:t>overnment of the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United Kingdom, our towns and schools. Your country n</w:t>
      </w:r>
      <w:r w:rsidR="00845DC1" w:rsidRPr="00F25A35">
        <w:rPr>
          <w:rFonts w:ascii="Helvetica LT Std Light" w:hAnsi="Helvetica LT Std Light"/>
          <w:color w:val="000000" w:themeColor="text1"/>
          <w:sz w:val="24"/>
          <w:szCs w:val="24"/>
        </w:rPr>
        <w:t>eeds you still.</w:t>
      </w:r>
    </w:p>
    <w:p w14:paraId="2E94521A" w14:textId="77777777" w:rsidR="00845DC1" w:rsidRPr="00F25A35" w:rsidRDefault="003A156E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>Veterans know how to inspire people in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</w:rPr>
        <w:t xml:space="preserve"> a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difficult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circumstance.</w:t>
      </w:r>
    </w:p>
    <w:p w14:paraId="0B1E774E" w14:textId="2F5C9091" w:rsidR="003A156E" w:rsidRPr="00F25A35" w:rsidRDefault="003A156E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>Veteran</w:t>
      </w:r>
      <w:r w:rsidR="003412C3">
        <w:rPr>
          <w:rFonts w:ascii="Helvetica LT Std Light" w:hAnsi="Helvetica LT Std Light"/>
          <w:color w:val="000000" w:themeColor="text1"/>
          <w:sz w:val="24"/>
          <w:szCs w:val="24"/>
        </w:rPr>
        <w:t xml:space="preserve"> Tiger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s have what it takes to bring together a team of </w:t>
      </w:r>
      <w:r w:rsidR="009E7DFB">
        <w:rPr>
          <w:rFonts w:ascii="Helvetica LT Std Light" w:hAnsi="Helvetica LT Std Light"/>
          <w:color w:val="000000" w:themeColor="text1"/>
          <w:sz w:val="24"/>
          <w:szCs w:val="24"/>
        </w:rPr>
        <w:t xml:space="preserve">diverse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individuals</w:t>
      </w:r>
      <w:r w:rsidR="00647165">
        <w:rPr>
          <w:rFonts w:ascii="Helvetica LT Std Light" w:hAnsi="Helvetica LT Std Light"/>
          <w:noProof/>
          <w:color w:val="000000" w:themeColor="text1"/>
          <w:sz w:val="24"/>
          <w:szCs w:val="24"/>
        </w:rPr>
        <w:t>,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which is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necessary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not just for reintegrating Veterans, but also for rebuilding a sense of common purpose and capacity to solve our problems in British society. Veterans have</w:t>
      </w:r>
      <w:r w:rsidR="00083FB1">
        <w:rPr>
          <w:rFonts w:ascii="Helvetica LT Std Light" w:hAnsi="Helvetica LT Std Light"/>
          <w:color w:val="000000" w:themeColor="text1"/>
          <w:sz w:val="24"/>
          <w:szCs w:val="24"/>
        </w:rPr>
        <w:t xml:space="preserve"> a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leading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role to play in bridging the civil-military divide by 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show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in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g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civilian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</w:t>
      </w:r>
      <w:r w:rsid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communi</w:t>
      </w:r>
      <w:r w:rsidRPr="00083FB1">
        <w:rPr>
          <w:rFonts w:ascii="Helvetica LT Std Light" w:hAnsi="Helvetica LT Std Light"/>
          <w:noProof/>
          <w:color w:val="000000" w:themeColor="text1"/>
          <w:sz w:val="24"/>
          <w:szCs w:val="24"/>
        </w:rPr>
        <w:t>ty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new way</w:t>
      </w:r>
      <w:r w:rsidR="00F25A35" w:rsidRPr="00F25A35">
        <w:rPr>
          <w:rFonts w:ascii="Helvetica LT Std Light" w:hAnsi="Helvetica LT Std Light"/>
          <w:color w:val="000000" w:themeColor="text1"/>
          <w:sz w:val="24"/>
          <w:szCs w:val="24"/>
        </w:rPr>
        <w:t>s to address domestic concerns.</w:t>
      </w:r>
    </w:p>
    <w:p w14:paraId="2AD3A63B" w14:textId="3CC96C29" w:rsidR="003A156E" w:rsidRPr="00F25A35" w:rsidRDefault="00F25A35" w:rsidP="00F25A35">
      <w:pPr>
        <w:spacing w:line="276" w:lineRule="auto"/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</w:pP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Veteran</w:t>
      </w:r>
      <w:r w:rsidR="003412C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iger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s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may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face an uphill battle with</w:t>
      </w:r>
      <w:r w:rsidR="00083FB1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he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83FB1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transition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from the Arm</w:t>
      </w:r>
      <w:r w:rsidR="003412C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y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, tryi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ng to replicate life </w:t>
      </w:r>
      <w:r w:rsidRPr="00EF7E08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in</w:t>
      </w:r>
      <w:r w:rsidR="00EF7E08" w:rsidRPr="00EF7E08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 xml:space="preserve"> th</w:t>
      </w:r>
      <w:r w:rsidR="00EF7E08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 xml:space="preserve">e </w:t>
      </w:r>
      <w:r w:rsidR="003412C3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regiment</w:t>
      </w:r>
      <w:r w:rsidR="00EF7E08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. It hurt</w:t>
      </w:r>
      <w:r w:rsidR="00C83AD9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s</w:t>
      </w:r>
      <w:r w:rsidR="00EF7E08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a little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, but the pain will not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be there 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too 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long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</w:rPr>
        <w:t>. You cannot relive the past</w:t>
      </w:r>
      <w:r w:rsidR="000E6EFC">
        <w:rPr>
          <w:rFonts w:ascii="Helvetica LT Std Light" w:hAnsi="Helvetica LT Std Light" w:cs="Arial"/>
          <w:color w:val="000000" w:themeColor="text1"/>
          <w:sz w:val="24"/>
          <w:szCs w:val="24"/>
        </w:rPr>
        <w:t>,</w:t>
      </w:r>
      <w:r w:rsidR="00C83AD9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</w:t>
      </w:r>
      <w:r w:rsidR="00C83AD9" w:rsidRPr="000E6EFC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and</w:t>
      </w:r>
      <w:r w:rsidR="00C83AD9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</w:t>
      </w:r>
      <w:r w:rsid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Britain</w:t>
      </w:r>
      <w:r w:rsidR="003A156E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 xml:space="preserve"> </w:t>
      </w:r>
      <w:r w:rsidR="00CE7B21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needs you</w:t>
      </w:r>
      <w:r w:rsid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, and y</w:t>
      </w:r>
      <w:r w:rsidR="003A156E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ou can still put others in front of your</w:t>
      </w:r>
      <w:r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 xml:space="preserve"> own needs</w:t>
      </w:r>
      <w:r w:rsidR="003A156E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.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You can teach loyalty, 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commitment and resolve to take </w:t>
      </w:r>
      <w:r w:rsidRPr="00F25A35">
        <w:rPr>
          <w:rFonts w:ascii="Helvetica LT Std Light" w:hAnsi="Helvetica LT Std Light" w:cs="Arial"/>
          <w:color w:val="000000" w:themeColor="text1"/>
          <w:sz w:val="24"/>
          <w:szCs w:val="24"/>
        </w:rPr>
        <w:t>on anything</w:t>
      </w:r>
      <w:r w:rsidR="003A156E" w:rsidRPr="00F25A35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. </w:t>
      </w:r>
      <w:r w:rsidR="003A156E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 xml:space="preserve">You can make a </w:t>
      </w:r>
      <w:r w:rsidR="00CE7B21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si</w:t>
      </w:r>
      <w:r w:rsid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>gnificant</w:t>
      </w:r>
      <w:r w:rsidR="003A156E" w:rsidRPr="00CE7B21">
        <w:rPr>
          <w:rFonts w:ascii="Helvetica LT Std Light" w:hAnsi="Helvetica LT Std Light" w:cs="Arial"/>
          <w:noProof/>
          <w:color w:val="000000" w:themeColor="text1"/>
          <w:sz w:val="24"/>
          <w:szCs w:val="24"/>
        </w:rPr>
        <w:t xml:space="preserve"> difference in the lives of others.</w:t>
      </w:r>
    </w:p>
    <w:p w14:paraId="149CF66F" w14:textId="690159A9" w:rsidR="004A2758" w:rsidRDefault="00F25A35" w:rsidP="00F25A3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Helvetica LT Std Light" w:hAnsi="Helvetica LT Std Light"/>
          <w:color w:val="000000" w:themeColor="text1"/>
        </w:rPr>
      </w:pPr>
      <w:r>
        <w:rPr>
          <w:rFonts w:ascii="Helvetica LT Std Light" w:hAnsi="Helvetica LT Std Light"/>
          <w:color w:val="000000" w:themeColor="text1"/>
        </w:rPr>
        <w:t>Education</w:t>
      </w:r>
      <w:r w:rsidRPr="00F25A35">
        <w:rPr>
          <w:rFonts w:ascii="Helvetica LT Std Light" w:hAnsi="Helvetica LT Std Light"/>
          <w:color w:val="000000" w:themeColor="text1"/>
        </w:rPr>
        <w:t xml:space="preserve"> focuses on science, math</w:t>
      </w:r>
      <w:r w:rsidR="00C83AD9">
        <w:rPr>
          <w:rFonts w:ascii="Helvetica LT Std Light" w:hAnsi="Helvetica LT Std Light"/>
          <w:color w:val="000000" w:themeColor="text1"/>
        </w:rPr>
        <w:t>s</w:t>
      </w:r>
      <w:r w:rsidRPr="00F25A35">
        <w:rPr>
          <w:rFonts w:ascii="Helvetica LT Std Light" w:hAnsi="Helvetica LT Std Light"/>
          <w:color w:val="000000" w:themeColor="text1"/>
        </w:rPr>
        <w:t xml:space="preserve">, language, literature and the arts, but it is not complete without moral courage. Moral </w:t>
      </w:r>
      <w:r w:rsidRPr="00E33E95">
        <w:rPr>
          <w:rFonts w:ascii="Helvetica LT Std Light" w:hAnsi="Helvetica LT Std Light"/>
          <w:noProof/>
          <w:color w:val="000000" w:themeColor="text1"/>
        </w:rPr>
        <w:t>courage</w:t>
      </w:r>
      <w:r w:rsidRPr="00F25A35">
        <w:rPr>
          <w:rFonts w:ascii="Helvetica LT Std Light" w:hAnsi="Helvetica LT Std Light"/>
          <w:color w:val="000000" w:themeColor="text1"/>
        </w:rPr>
        <w:t xml:space="preserve"> is the willingness to defend your beliefs — and that willingness depends on your knowin</w:t>
      </w:r>
      <w:r>
        <w:rPr>
          <w:rFonts w:ascii="Helvetica LT Std Light" w:hAnsi="Helvetica LT Std Light"/>
          <w:color w:val="000000" w:themeColor="text1"/>
        </w:rPr>
        <w:t xml:space="preserve">g why you embrace your </w:t>
      </w:r>
      <w:r w:rsidR="00E33E95">
        <w:rPr>
          <w:rFonts w:ascii="Helvetica LT Std Light" w:hAnsi="Helvetica LT Std Light"/>
          <w:noProof/>
          <w:color w:val="000000" w:themeColor="text1"/>
        </w:rPr>
        <w:t>idea</w:t>
      </w:r>
      <w:r w:rsidRPr="00E33E95">
        <w:rPr>
          <w:rFonts w:ascii="Helvetica LT Std Light" w:hAnsi="Helvetica LT Std Light"/>
          <w:noProof/>
          <w:color w:val="000000" w:themeColor="text1"/>
        </w:rPr>
        <w:t>s</w:t>
      </w:r>
      <w:r>
        <w:rPr>
          <w:rFonts w:ascii="Helvetica LT Std Light" w:hAnsi="Helvetica LT Std Light"/>
          <w:color w:val="000000" w:themeColor="text1"/>
        </w:rPr>
        <w:t xml:space="preserve">. </w:t>
      </w:r>
      <w:r w:rsidRPr="00F25A35">
        <w:rPr>
          <w:rFonts w:ascii="Helvetica LT Std Light" w:hAnsi="Helvetica LT Std Light"/>
          <w:color w:val="000000" w:themeColor="text1"/>
        </w:rPr>
        <w:t>Veteran</w:t>
      </w:r>
      <w:r w:rsidR="003412C3">
        <w:rPr>
          <w:rFonts w:ascii="Helvetica LT Std Light" w:hAnsi="Helvetica LT Std Light"/>
          <w:color w:val="000000" w:themeColor="text1"/>
        </w:rPr>
        <w:t xml:space="preserve"> Tiger</w:t>
      </w:r>
      <w:r w:rsidRPr="00F25A35">
        <w:rPr>
          <w:rFonts w:ascii="Helvetica LT Std Light" w:hAnsi="Helvetica LT Std Light"/>
          <w:color w:val="000000" w:themeColor="text1"/>
        </w:rPr>
        <w:t xml:space="preserve">s can help all </w:t>
      </w:r>
      <w:r w:rsidR="00EF7E08">
        <w:rPr>
          <w:rFonts w:ascii="Helvetica LT Std Light" w:hAnsi="Helvetica LT Std Light"/>
          <w:color w:val="000000" w:themeColor="text1"/>
        </w:rPr>
        <w:t>a</w:t>
      </w:r>
      <w:r w:rsidRPr="00F25A35">
        <w:rPr>
          <w:rFonts w:ascii="Helvetica LT Std Light" w:hAnsi="Helvetica LT Std Light"/>
          <w:color w:val="000000" w:themeColor="text1"/>
        </w:rPr>
        <w:t>round them to explore and apply the concepts of citizenship, commitment, courage, integrity, patriotism and sacrifice.</w:t>
      </w:r>
    </w:p>
    <w:p w14:paraId="64A6C15C" w14:textId="77777777" w:rsidR="00C83AD9" w:rsidRDefault="00C83AD9" w:rsidP="00F25A3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Helvetica LT Std Light" w:hAnsi="Helvetica LT Std Light"/>
          <w:color w:val="000000" w:themeColor="text1"/>
        </w:rPr>
      </w:pPr>
    </w:p>
    <w:p w14:paraId="6C54D9BC" w14:textId="6F7759BB" w:rsidR="00845DC1" w:rsidRPr="00F25A35" w:rsidRDefault="00845DC1" w:rsidP="00C83AD9">
      <w:pPr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lastRenderedPageBreak/>
        <w:t>While the transition to Civvy Street brings new challenges, on t</w:t>
      </w:r>
      <w:r w:rsidR="00DB6F9E">
        <w:rPr>
          <w:rFonts w:ascii="Helvetica LT Std Light" w:hAnsi="Helvetica LT Std Light"/>
          <w:color w:val="000000" w:themeColor="text1"/>
          <w:sz w:val="24"/>
          <w:szCs w:val="24"/>
        </w:rPr>
        <w:t xml:space="preserve">he </w:t>
      </w:r>
      <w:r w:rsidR="00DB6F9E" w:rsidRPr="000E6EFC">
        <w:rPr>
          <w:rFonts w:ascii="Helvetica LT Std Light" w:hAnsi="Helvetica LT Std Light"/>
          <w:noProof/>
          <w:color w:val="000000" w:themeColor="text1"/>
          <w:sz w:val="24"/>
          <w:szCs w:val="24"/>
        </w:rPr>
        <w:t>whole</w:t>
      </w:r>
      <w:r w:rsidR="000E6EFC">
        <w:rPr>
          <w:rFonts w:ascii="Helvetica LT Std Light" w:hAnsi="Helvetica LT Std Light"/>
          <w:noProof/>
          <w:color w:val="000000" w:themeColor="text1"/>
          <w:sz w:val="24"/>
          <w:szCs w:val="24"/>
        </w:rPr>
        <w:t>,</w:t>
      </w:r>
      <w:r w:rsidR="00DB6F9E">
        <w:rPr>
          <w:rFonts w:ascii="Helvetica LT Std Light" w:hAnsi="Helvetica LT Std Light"/>
          <w:color w:val="000000" w:themeColor="text1"/>
          <w:sz w:val="24"/>
          <w:szCs w:val="24"/>
        </w:rPr>
        <w:t xml:space="preserve"> the British public </w:t>
      </w:r>
      <w:r w:rsidR="00E33E95">
        <w:rPr>
          <w:rFonts w:ascii="Helvetica LT Std Light" w:hAnsi="Helvetica LT Std Light"/>
          <w:color w:val="000000" w:themeColor="text1"/>
          <w:sz w:val="24"/>
          <w:szCs w:val="24"/>
        </w:rPr>
        <w:t>welcomes Veterans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. As a 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Veteran</w:t>
      </w:r>
      <w:r w:rsidR="003412C3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 Tiger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,</w:t>
      </w:r>
      <w:r w:rsidR="004A2758">
        <w:rPr>
          <w:rFonts w:ascii="Helvetica LT Std Light" w:hAnsi="Helvetica LT Std Light"/>
          <w:color w:val="000000" w:themeColor="text1"/>
          <w:sz w:val="24"/>
          <w:szCs w:val="24"/>
        </w:rPr>
        <w:t xml:space="preserve"> your country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needs your experience, intellect, and character. Although no longer in uniform you still have a role in providing security and 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continu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ed</w:t>
      </w:r>
      <w:r w:rsidR="00E33E95">
        <w:rPr>
          <w:rFonts w:ascii="Helvetica LT Std Light" w:hAnsi="Helvetica LT Std Light"/>
          <w:color w:val="000000" w:themeColor="text1"/>
          <w:sz w:val="24"/>
          <w:szCs w:val="24"/>
        </w:rPr>
        <w:t xml:space="preserve"> health of our 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nation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. No matter what you choose to do next, you will </w:t>
      </w:r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</w:rPr>
        <w:t>continue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to make a difference. The opportunity for leadership is yours.</w:t>
      </w:r>
    </w:p>
    <w:p w14:paraId="0E31F00B" w14:textId="73B1ABA1" w:rsidR="00845DC1" w:rsidRPr="00F25A35" w:rsidRDefault="00845DC1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There is no doubt that veterans will join ranks with business leaders, volunteers, and the public servants of the UK’s communities. As a 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Veteran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,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 you have made a mark in the Arm</w:t>
      </w:r>
      <w:r w:rsidR="003412C3">
        <w:rPr>
          <w:rFonts w:ascii="Helvetica LT Std Light" w:hAnsi="Helvetica LT Std Light"/>
          <w:color w:val="000000" w:themeColor="text1"/>
          <w:sz w:val="24"/>
          <w:szCs w:val="24"/>
        </w:rPr>
        <w:t>y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, and you represent the strength of the United Kingdom. </w:t>
      </w:r>
      <w:r w:rsidR="00E33E95" w:rsidRP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 xml:space="preserve">As 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V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</w:rPr>
        <w:t>eterans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</w:rPr>
        <w:t xml:space="preserve">, you will set the example for the next generations to follow. </w:t>
      </w:r>
    </w:p>
    <w:p w14:paraId="2CD29B75" w14:textId="387797AF" w:rsidR="00576D6F" w:rsidRPr="00E33E95" w:rsidRDefault="00E33E95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</w:pP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Veterans have a </w:t>
      </w:r>
      <w:bookmarkStart w:id="0" w:name="_GoBack"/>
      <w:bookmarkEnd w:id="0"/>
      <w:r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continu</w:t>
      </w:r>
      <w:r w:rsid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ous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duty to </w:t>
      </w:r>
      <w:r w:rsidR="00576D6F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our country. Your country needs your talent, you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r leadership, your experience. The United Kingdom</w:t>
      </w:r>
      <w:r w:rsidR="00576D6F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need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s</w:t>
      </w:r>
      <w:r w:rsidR="00576D6F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your </w:t>
      </w:r>
      <w:r w:rsidR="00576D6F" w:rsidRPr="000E6EFC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leadership</w:t>
      </w:r>
      <w:r w:rsidR="00576D6F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as we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continue our</w:t>
      </w:r>
      <w:r w:rsidR="00576D6F"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transition into the 21st century.</w:t>
      </w:r>
      <w:r w:rsidR="003412C3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76D6F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This Land of Hope and Glory is 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not</w:t>
      </w:r>
      <w:r w:rsidR="00576D6F" w:rsidRP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a land of yobs and drunks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, Veteran</w:t>
      </w:r>
      <w:r w:rsidR="003412C3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iger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s </w:t>
      </w:r>
      <w:r w:rsidR="00F25A35" w:rsidRPr="00E33E95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th</w:t>
      </w:r>
      <w:r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r</w:t>
      </w:r>
      <w:r w:rsidR="00F25A35" w:rsidRPr="00E33E95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ough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example, leadership</w:t>
      </w:r>
      <w:r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,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and moral courage can make it </w:t>
      </w:r>
      <w:r w:rsidR="00F25A35" w:rsidRPr="000E6EFC">
        <w:rPr>
          <w:rFonts w:ascii="Helvetica LT Std Light" w:hAnsi="Helvetica LT Std Light" w:cs="Arial"/>
          <w:noProof/>
          <w:color w:val="000000" w:themeColor="text1"/>
          <w:sz w:val="24"/>
          <w:szCs w:val="24"/>
          <w:shd w:val="clear" w:color="auto" w:fill="FFFFFF"/>
        </w:rPr>
        <w:t>a land</w:t>
      </w:r>
      <w:r w:rsidR="00875654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 xml:space="preserve"> that can make everybody proud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  <w:shd w:val="clear" w:color="auto" w:fill="FFFFFF"/>
        </w:rPr>
        <w:t>.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</w:t>
      </w:r>
      <w:r w:rsidR="00F25A35" w:rsidRPr="00F25A35">
        <w:rPr>
          <w:rFonts w:ascii="Helvetica LT Std Light" w:hAnsi="Helvetica LT Std Light" w:cs="Arial"/>
          <w:b/>
          <w:color w:val="000000" w:themeColor="text1"/>
          <w:sz w:val="24"/>
          <w:szCs w:val="24"/>
        </w:rPr>
        <w:t>If you think that the</w:t>
      </w:r>
      <w:r w:rsidR="00F25A35">
        <w:rPr>
          <w:rFonts w:ascii="Helvetica LT Std Light" w:hAnsi="Helvetica LT Std Light" w:cs="Arial"/>
          <w:color w:val="000000" w:themeColor="text1"/>
          <w:sz w:val="24"/>
          <w:szCs w:val="24"/>
        </w:rPr>
        <w:t xml:space="preserve"> </w:t>
      </w:r>
      <w:r w:rsidR="00F25A35">
        <w:rPr>
          <w:rFonts w:ascii="Helvetica LT Std Light" w:hAnsi="Helvetica LT Std Light" w:cs="Arial"/>
          <w:b/>
          <w:bCs/>
          <w:color w:val="000000" w:themeColor="text1"/>
          <w:spacing w:val="-2"/>
          <w:sz w:val="24"/>
          <w:szCs w:val="24"/>
          <w:shd w:val="clear" w:color="auto" w:fill="FFFFFF"/>
        </w:rPr>
        <w:t>Britain you</w:t>
      </w:r>
      <w:r w:rsidR="00576D6F" w:rsidRPr="00F25A35">
        <w:rPr>
          <w:rFonts w:ascii="Helvetica LT Std Light" w:hAnsi="Helvetica LT Std Light" w:cs="Arial"/>
          <w:b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once knew no longer exists</w:t>
      </w:r>
      <w:r w:rsidR="00F25A35">
        <w:rPr>
          <w:rFonts w:ascii="Helvetica LT Std Light" w:hAnsi="Helvetica LT Std Light" w:cs="Arial"/>
          <w:b/>
          <w:bCs/>
          <w:color w:val="000000" w:themeColor="text1"/>
          <w:spacing w:val="-2"/>
          <w:sz w:val="24"/>
          <w:szCs w:val="24"/>
          <w:shd w:val="clear" w:color="auto" w:fill="FFFFFF"/>
        </w:rPr>
        <w:t>, step forward and make that change.</w:t>
      </w:r>
    </w:p>
    <w:p w14:paraId="26A29998" w14:textId="77777777" w:rsidR="00F25A35" w:rsidRPr="00F25A35" w:rsidRDefault="00F25A35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</w:rPr>
      </w:pP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Winston Churchill possessed </w:t>
      </w:r>
      <w:r w:rsidR="00875654"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</w:rPr>
        <w:t>profuse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courage. </w:t>
      </w:r>
      <w:r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 xml:space="preserve">The most distinctive and </w:t>
      </w:r>
      <w:r w:rsidR="00875654"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significant</w:t>
      </w:r>
      <w:r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 xml:space="preserve"> kind of courage is moral courage, the quality of not only </w:t>
      </w:r>
      <w:r w:rsid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 xml:space="preserve">about </w:t>
      </w:r>
      <w:r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being brave</w:t>
      </w:r>
      <w:r w:rsid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,</w:t>
      </w:r>
      <w:r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 xml:space="preserve"> or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</w:t>
      </w:r>
      <w:r w:rsidRPr="000E6EFC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simply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knowing what one ought to do, but acting upon what one k</w:t>
      </w:r>
      <w:r w:rsidR="00875654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>nows to be r</w:t>
      </w:r>
      <w:r w:rsidR="00F16968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>ight. Veterans have that</w:t>
      </w:r>
      <w:r w:rsidR="00875654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strength of character borne out of service in the Armed Forces to combine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bravery with </w:t>
      </w:r>
      <w:r w:rsidR="00875654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>the willingness to sacrifice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</w:t>
      </w:r>
      <w:r w:rsidRP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personal</w:t>
      </w:r>
      <w:r w:rsidR="00614229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interests;</w:t>
      </w:r>
      <w:r w:rsidR="00875654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that produces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</w:t>
      </w:r>
      <w:r w:rsidR="00875654">
        <w:rPr>
          <w:rFonts w:ascii="Helvetica LT Std Light" w:hAnsi="Helvetica LT Std Light" w:cs="Arial"/>
          <w:bCs/>
          <w:noProof/>
          <w:color w:val="000000" w:themeColor="text1"/>
          <w:spacing w:val="-2"/>
          <w:sz w:val="24"/>
          <w:szCs w:val="24"/>
          <w:shd w:val="clear" w:color="auto" w:fill="FFFFFF"/>
        </w:rPr>
        <w:t>real</w:t>
      </w:r>
      <w:r w:rsidRPr="00F25A35">
        <w:rPr>
          <w:rFonts w:ascii="Helvetica LT Std Light" w:hAnsi="Helvetica LT Std Light" w:cs="Arial"/>
          <w:bCs/>
          <w:color w:val="000000" w:themeColor="text1"/>
          <w:spacing w:val="-2"/>
          <w:sz w:val="24"/>
          <w:szCs w:val="24"/>
          <w:shd w:val="clear" w:color="auto" w:fill="FFFFFF"/>
        </w:rPr>
        <w:t xml:space="preserve"> moral courage.</w:t>
      </w:r>
    </w:p>
    <w:p w14:paraId="46EB17A3" w14:textId="77777777" w:rsidR="00F25A35" w:rsidRPr="00F25A35" w:rsidRDefault="00F25A35" w:rsidP="00F25A35">
      <w:pPr>
        <w:spacing w:line="276" w:lineRule="auto"/>
        <w:rPr>
          <w:rFonts w:ascii="Helvetica LT Std Light" w:hAnsi="Helvetica LT Std Light"/>
          <w:color w:val="000000" w:themeColor="text1"/>
          <w:sz w:val="24"/>
          <w:szCs w:val="24"/>
          <w:shd w:val="clear" w:color="auto" w:fill="191919"/>
        </w:rPr>
      </w:pP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It is the things that a Veteran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33E9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has experienced 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in life that 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is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going to make an impact on someone else. </w:t>
      </w:r>
      <w:r w:rsidR="00614229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At the </w:t>
      </w:r>
      <w:r w:rsidR="00875654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very 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least</w:t>
      </w:r>
      <w:r w:rsidR="00E33E95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you can mak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e someone's day better. You will have the satisfaction of having the courage to do the ri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>ght thing and setting</w:t>
      </w:r>
      <w:r w:rsidR="00E33E9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an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E33E95">
        <w:rPr>
          <w:rFonts w:ascii="Helvetica LT Std Light" w:hAnsi="Helvetica LT Std Light"/>
          <w:noProof/>
          <w:color w:val="000000" w:themeColor="text1"/>
          <w:sz w:val="24"/>
          <w:szCs w:val="24"/>
          <w:shd w:val="clear" w:color="auto" w:fill="FFFFFF"/>
        </w:rPr>
        <w:t>example</w:t>
      </w:r>
      <w:r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 all around you</w:t>
      </w:r>
      <w:r w:rsidRPr="00F25A35">
        <w:rPr>
          <w:rFonts w:ascii="Helvetica LT Std Light" w:hAnsi="Helvetica LT Std Light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43F6A3A1" w14:textId="7A628C4A" w:rsidR="00F25A35" w:rsidRPr="003412C3" w:rsidRDefault="003412C3" w:rsidP="003412C3">
      <w:pPr>
        <w:spacing w:after="0"/>
        <w:rPr>
          <w:rFonts w:ascii="Helvetica LT Std Light" w:hAnsi="Helvetica LT Std Light" w:cs="Open Sans"/>
          <w:i/>
          <w:iCs/>
          <w:noProof/>
          <w:color w:val="000000" w:themeColor="text1"/>
          <w:sz w:val="24"/>
          <w:szCs w:val="24"/>
          <w:bdr w:val="none" w:sz="0" w:space="0" w:color="auto" w:frame="1"/>
        </w:rPr>
      </w:pPr>
      <w:r w:rsidRPr="003412C3">
        <w:rPr>
          <w:rFonts w:ascii="Helvetica LT Std Light" w:hAnsi="Helvetica LT Std Light"/>
          <w:sz w:val="24"/>
          <w:szCs w:val="24"/>
        </w:rPr>
        <w:t>I will use my Arm</w:t>
      </w:r>
      <w:r>
        <w:rPr>
          <w:rFonts w:ascii="Helvetica LT Std Light" w:hAnsi="Helvetica LT Std Light"/>
          <w:sz w:val="24"/>
          <w:szCs w:val="24"/>
        </w:rPr>
        <w:t>y</w:t>
      </w:r>
      <w:r w:rsidRPr="003412C3">
        <w:rPr>
          <w:rFonts w:ascii="Helvetica LT Std Light" w:hAnsi="Helvetica LT Std Light"/>
          <w:sz w:val="24"/>
          <w:szCs w:val="24"/>
        </w:rPr>
        <w:t xml:space="preserve"> experience </w:t>
      </w:r>
      <w:r>
        <w:rPr>
          <w:rFonts w:ascii="Helvetica LT Std Light" w:hAnsi="Helvetica LT Std Light"/>
          <w:sz w:val="24"/>
          <w:szCs w:val="24"/>
        </w:rPr>
        <w:t xml:space="preserve">and Fierce Pride as a Tiger </w:t>
      </w:r>
      <w:r w:rsidRPr="003412C3">
        <w:rPr>
          <w:rFonts w:ascii="Helvetica LT Std Light" w:hAnsi="Helvetica LT Std Light"/>
          <w:sz w:val="24"/>
          <w:szCs w:val="24"/>
        </w:rPr>
        <w:t xml:space="preserve">to </w:t>
      </w:r>
      <w:r w:rsidRPr="003412C3">
        <w:rPr>
          <w:rFonts w:ascii="Helvetica LT Std Light" w:hAnsi="Helvetica LT Std Light"/>
          <w:noProof/>
          <w:sz w:val="24"/>
          <w:szCs w:val="24"/>
        </w:rPr>
        <w:t>lead</w:t>
      </w:r>
      <w:r w:rsidRPr="003412C3">
        <w:rPr>
          <w:rFonts w:ascii="Helvetica LT Std Light" w:hAnsi="Helvetica LT Std Light"/>
          <w:sz w:val="24"/>
          <w:szCs w:val="24"/>
        </w:rPr>
        <w:t xml:space="preserve"> and to demonstrate the commitment our Veterans deserve</w:t>
      </w:r>
      <w:r>
        <w:rPr>
          <w:rFonts w:ascii="Helvetica LT Std Light" w:hAnsi="Helvetica LT Std Light"/>
          <w:sz w:val="24"/>
          <w:szCs w:val="24"/>
        </w:rPr>
        <w:t>…</w:t>
      </w:r>
    </w:p>
    <w:p w14:paraId="2800774E" w14:textId="77777777" w:rsidR="00F25A35" w:rsidRDefault="00F25A35" w:rsidP="00F25A35">
      <w:pPr>
        <w:rPr>
          <w:rFonts w:ascii="Helvetica LT Std Light" w:hAnsi="Helvetica LT Std Light"/>
          <w:color w:val="FFFFFF" w:themeColor="background1"/>
          <w:sz w:val="24"/>
          <w:szCs w:val="24"/>
          <w:shd w:val="clear" w:color="auto" w:fill="003399"/>
        </w:rPr>
      </w:pPr>
    </w:p>
    <w:p w14:paraId="34EDB61E" w14:textId="77777777" w:rsidR="00F25A35" w:rsidRDefault="00F25A35" w:rsidP="00F25A35">
      <w:pPr>
        <w:rPr>
          <w:rFonts w:ascii="Helvetica LT Std Light" w:hAnsi="Helvetica LT Std Light"/>
          <w:color w:val="FFFFFF" w:themeColor="background1"/>
          <w:sz w:val="24"/>
          <w:szCs w:val="24"/>
          <w:shd w:val="clear" w:color="auto" w:fill="003399"/>
        </w:rPr>
      </w:pPr>
    </w:p>
    <w:p w14:paraId="1E705B04" w14:textId="77777777" w:rsidR="00F25A35" w:rsidRPr="00F25A35" w:rsidRDefault="00F25A35">
      <w:pPr>
        <w:rPr>
          <w:rFonts w:ascii="Helvetica LT Std Light" w:hAnsi="Helvetica LT Std Light"/>
          <w:color w:val="000000" w:themeColor="text1"/>
          <w:sz w:val="24"/>
          <w:szCs w:val="24"/>
          <w:shd w:val="clear" w:color="auto" w:fill="191919"/>
        </w:rPr>
      </w:pPr>
    </w:p>
    <w:p w14:paraId="5760722E" w14:textId="77777777" w:rsidR="003A156E" w:rsidRDefault="003A156E">
      <w:pPr>
        <w:rPr>
          <w:rFonts w:ascii="Verdana" w:hAnsi="Verdana"/>
          <w:color w:val="FFFFFF" w:themeColor="background1"/>
          <w:sz w:val="19"/>
          <w:szCs w:val="19"/>
          <w:shd w:val="clear" w:color="auto" w:fill="003399"/>
        </w:rPr>
      </w:pPr>
    </w:p>
    <w:sectPr w:rsidR="003A15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 LT Std Light">
    <w:panose1 w:val="020B04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482606"/>
    <w:multiLevelType w:val="multilevel"/>
    <w:tmpl w:val="E03CD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sDQ0NTE2MbM0tzBX0lEKTi0uzszPAykwrgUAlNP60iwAAAA="/>
  </w:docVars>
  <w:rsids>
    <w:rsidRoot w:val="00407FC1"/>
    <w:rsid w:val="00003D6D"/>
    <w:rsid w:val="0003113B"/>
    <w:rsid w:val="00047544"/>
    <w:rsid w:val="000511BF"/>
    <w:rsid w:val="00067E18"/>
    <w:rsid w:val="00072DA4"/>
    <w:rsid w:val="00083325"/>
    <w:rsid w:val="00083FB1"/>
    <w:rsid w:val="00094508"/>
    <w:rsid w:val="00097184"/>
    <w:rsid w:val="000B25D7"/>
    <w:rsid w:val="000E1D49"/>
    <w:rsid w:val="000E6EFC"/>
    <w:rsid w:val="00116265"/>
    <w:rsid w:val="00125791"/>
    <w:rsid w:val="00126B3C"/>
    <w:rsid w:val="00141695"/>
    <w:rsid w:val="00150387"/>
    <w:rsid w:val="00152236"/>
    <w:rsid w:val="0015746E"/>
    <w:rsid w:val="00164302"/>
    <w:rsid w:val="00166FF7"/>
    <w:rsid w:val="00167C08"/>
    <w:rsid w:val="001863C3"/>
    <w:rsid w:val="001939CD"/>
    <w:rsid w:val="001A476C"/>
    <w:rsid w:val="001A616C"/>
    <w:rsid w:val="001C2569"/>
    <w:rsid w:val="001D3F5D"/>
    <w:rsid w:val="001E756C"/>
    <w:rsid w:val="001E7AF8"/>
    <w:rsid w:val="001F36B4"/>
    <w:rsid w:val="0020261B"/>
    <w:rsid w:val="0027526C"/>
    <w:rsid w:val="002773A7"/>
    <w:rsid w:val="00281ABB"/>
    <w:rsid w:val="00291F5E"/>
    <w:rsid w:val="00293BBC"/>
    <w:rsid w:val="002943BC"/>
    <w:rsid w:val="002B40F5"/>
    <w:rsid w:val="002C3DD1"/>
    <w:rsid w:val="002C7812"/>
    <w:rsid w:val="002D2126"/>
    <w:rsid w:val="002D43E7"/>
    <w:rsid w:val="002F31EB"/>
    <w:rsid w:val="002F6CC8"/>
    <w:rsid w:val="002F7872"/>
    <w:rsid w:val="003018B6"/>
    <w:rsid w:val="00303C05"/>
    <w:rsid w:val="00315935"/>
    <w:rsid w:val="00320A43"/>
    <w:rsid w:val="0032790D"/>
    <w:rsid w:val="003412C3"/>
    <w:rsid w:val="003449A0"/>
    <w:rsid w:val="0035304E"/>
    <w:rsid w:val="003534A8"/>
    <w:rsid w:val="0035395A"/>
    <w:rsid w:val="003543CF"/>
    <w:rsid w:val="00363A65"/>
    <w:rsid w:val="003850FD"/>
    <w:rsid w:val="0039098B"/>
    <w:rsid w:val="00390BCA"/>
    <w:rsid w:val="00396A50"/>
    <w:rsid w:val="003A156E"/>
    <w:rsid w:val="003A4658"/>
    <w:rsid w:val="003B5236"/>
    <w:rsid w:val="003B723B"/>
    <w:rsid w:val="003D22C2"/>
    <w:rsid w:val="003E4A00"/>
    <w:rsid w:val="003E6582"/>
    <w:rsid w:val="003E7F60"/>
    <w:rsid w:val="003F26D4"/>
    <w:rsid w:val="00407FC1"/>
    <w:rsid w:val="0041003F"/>
    <w:rsid w:val="00415E03"/>
    <w:rsid w:val="0042679C"/>
    <w:rsid w:val="00430854"/>
    <w:rsid w:val="00435A5E"/>
    <w:rsid w:val="00451E4B"/>
    <w:rsid w:val="00463D82"/>
    <w:rsid w:val="00465B7D"/>
    <w:rsid w:val="004716E9"/>
    <w:rsid w:val="00473C1E"/>
    <w:rsid w:val="00474E19"/>
    <w:rsid w:val="004977C1"/>
    <w:rsid w:val="004A2758"/>
    <w:rsid w:val="004B3F9E"/>
    <w:rsid w:val="004C3D68"/>
    <w:rsid w:val="004C4EAA"/>
    <w:rsid w:val="004D669A"/>
    <w:rsid w:val="004D7259"/>
    <w:rsid w:val="004E060D"/>
    <w:rsid w:val="004F4387"/>
    <w:rsid w:val="004F53EF"/>
    <w:rsid w:val="005012CB"/>
    <w:rsid w:val="00531428"/>
    <w:rsid w:val="0053623D"/>
    <w:rsid w:val="005503BB"/>
    <w:rsid w:val="00563869"/>
    <w:rsid w:val="00576D6F"/>
    <w:rsid w:val="005770CC"/>
    <w:rsid w:val="0059132A"/>
    <w:rsid w:val="005D2624"/>
    <w:rsid w:val="005F0A73"/>
    <w:rsid w:val="005F2424"/>
    <w:rsid w:val="0060033D"/>
    <w:rsid w:val="00612632"/>
    <w:rsid w:val="00614229"/>
    <w:rsid w:val="0062622F"/>
    <w:rsid w:val="006466C1"/>
    <w:rsid w:val="00647165"/>
    <w:rsid w:val="00672763"/>
    <w:rsid w:val="006750D6"/>
    <w:rsid w:val="00692821"/>
    <w:rsid w:val="006A6516"/>
    <w:rsid w:val="006B1531"/>
    <w:rsid w:val="006B331D"/>
    <w:rsid w:val="006C4035"/>
    <w:rsid w:val="006D5B88"/>
    <w:rsid w:val="006D6D24"/>
    <w:rsid w:val="006F6D15"/>
    <w:rsid w:val="007446C8"/>
    <w:rsid w:val="00745D5A"/>
    <w:rsid w:val="00756DFA"/>
    <w:rsid w:val="007736E4"/>
    <w:rsid w:val="00783F15"/>
    <w:rsid w:val="00793AA2"/>
    <w:rsid w:val="007A6162"/>
    <w:rsid w:val="007D260A"/>
    <w:rsid w:val="007E695F"/>
    <w:rsid w:val="007F1314"/>
    <w:rsid w:val="007F6642"/>
    <w:rsid w:val="00804831"/>
    <w:rsid w:val="00811B41"/>
    <w:rsid w:val="00814674"/>
    <w:rsid w:val="00826059"/>
    <w:rsid w:val="008308B1"/>
    <w:rsid w:val="00844646"/>
    <w:rsid w:val="00844AB5"/>
    <w:rsid w:val="00845DC1"/>
    <w:rsid w:val="00861D01"/>
    <w:rsid w:val="00863760"/>
    <w:rsid w:val="00872821"/>
    <w:rsid w:val="00875654"/>
    <w:rsid w:val="008803EA"/>
    <w:rsid w:val="008858C6"/>
    <w:rsid w:val="008C6CAD"/>
    <w:rsid w:val="008D42EE"/>
    <w:rsid w:val="008D6B4D"/>
    <w:rsid w:val="008E5FC8"/>
    <w:rsid w:val="00903F4E"/>
    <w:rsid w:val="00916311"/>
    <w:rsid w:val="0092101C"/>
    <w:rsid w:val="009220A9"/>
    <w:rsid w:val="00923FC6"/>
    <w:rsid w:val="009334C9"/>
    <w:rsid w:val="00941EB1"/>
    <w:rsid w:val="00962401"/>
    <w:rsid w:val="00977300"/>
    <w:rsid w:val="0097735C"/>
    <w:rsid w:val="0098277C"/>
    <w:rsid w:val="00993B1C"/>
    <w:rsid w:val="009A0BD4"/>
    <w:rsid w:val="009D737C"/>
    <w:rsid w:val="009E25FA"/>
    <w:rsid w:val="009E7DFB"/>
    <w:rsid w:val="009F5C4C"/>
    <w:rsid w:val="00A020C6"/>
    <w:rsid w:val="00A0354C"/>
    <w:rsid w:val="00A11202"/>
    <w:rsid w:val="00A14C4D"/>
    <w:rsid w:val="00A503D1"/>
    <w:rsid w:val="00A51301"/>
    <w:rsid w:val="00A61A75"/>
    <w:rsid w:val="00A643CA"/>
    <w:rsid w:val="00A66545"/>
    <w:rsid w:val="00A67CDB"/>
    <w:rsid w:val="00A80C7B"/>
    <w:rsid w:val="00A8259B"/>
    <w:rsid w:val="00AC663B"/>
    <w:rsid w:val="00AD07A3"/>
    <w:rsid w:val="00AD2438"/>
    <w:rsid w:val="00AD4401"/>
    <w:rsid w:val="00AE3B64"/>
    <w:rsid w:val="00AE5D9C"/>
    <w:rsid w:val="00AF5BBE"/>
    <w:rsid w:val="00B00335"/>
    <w:rsid w:val="00B13C4C"/>
    <w:rsid w:val="00B23C04"/>
    <w:rsid w:val="00B37BC5"/>
    <w:rsid w:val="00B44614"/>
    <w:rsid w:val="00B52B44"/>
    <w:rsid w:val="00B536A7"/>
    <w:rsid w:val="00B669B5"/>
    <w:rsid w:val="00B670C5"/>
    <w:rsid w:val="00B723B4"/>
    <w:rsid w:val="00B807CF"/>
    <w:rsid w:val="00B8272C"/>
    <w:rsid w:val="00BD454B"/>
    <w:rsid w:val="00BF0A73"/>
    <w:rsid w:val="00C442DC"/>
    <w:rsid w:val="00C57A80"/>
    <w:rsid w:val="00C66329"/>
    <w:rsid w:val="00C7218E"/>
    <w:rsid w:val="00C76C9C"/>
    <w:rsid w:val="00C83AD9"/>
    <w:rsid w:val="00CA513F"/>
    <w:rsid w:val="00CB29EE"/>
    <w:rsid w:val="00CC0F9F"/>
    <w:rsid w:val="00CD0A7B"/>
    <w:rsid w:val="00CE7B21"/>
    <w:rsid w:val="00CF14E1"/>
    <w:rsid w:val="00CF1737"/>
    <w:rsid w:val="00CF72C0"/>
    <w:rsid w:val="00D00048"/>
    <w:rsid w:val="00D230BB"/>
    <w:rsid w:val="00D230F6"/>
    <w:rsid w:val="00D35C27"/>
    <w:rsid w:val="00D36BAF"/>
    <w:rsid w:val="00D40E46"/>
    <w:rsid w:val="00D459A2"/>
    <w:rsid w:val="00D46B90"/>
    <w:rsid w:val="00D52289"/>
    <w:rsid w:val="00D6503A"/>
    <w:rsid w:val="00D7243F"/>
    <w:rsid w:val="00D8082A"/>
    <w:rsid w:val="00D8114D"/>
    <w:rsid w:val="00D9167E"/>
    <w:rsid w:val="00D9383F"/>
    <w:rsid w:val="00DB6F9E"/>
    <w:rsid w:val="00DC6120"/>
    <w:rsid w:val="00DD060B"/>
    <w:rsid w:val="00E024ED"/>
    <w:rsid w:val="00E05B13"/>
    <w:rsid w:val="00E14D3D"/>
    <w:rsid w:val="00E158E4"/>
    <w:rsid w:val="00E2385C"/>
    <w:rsid w:val="00E23C8E"/>
    <w:rsid w:val="00E33E95"/>
    <w:rsid w:val="00E35550"/>
    <w:rsid w:val="00E37977"/>
    <w:rsid w:val="00E5274A"/>
    <w:rsid w:val="00E53276"/>
    <w:rsid w:val="00E72389"/>
    <w:rsid w:val="00E81BCE"/>
    <w:rsid w:val="00E87C01"/>
    <w:rsid w:val="00E94A5D"/>
    <w:rsid w:val="00ED0161"/>
    <w:rsid w:val="00ED43A1"/>
    <w:rsid w:val="00ED6A6D"/>
    <w:rsid w:val="00EF7E08"/>
    <w:rsid w:val="00F11218"/>
    <w:rsid w:val="00F16968"/>
    <w:rsid w:val="00F23297"/>
    <w:rsid w:val="00F25A35"/>
    <w:rsid w:val="00F411F2"/>
    <w:rsid w:val="00F431D3"/>
    <w:rsid w:val="00F532DB"/>
    <w:rsid w:val="00F56F4A"/>
    <w:rsid w:val="00F902D7"/>
    <w:rsid w:val="00F91AC5"/>
    <w:rsid w:val="00FB0C2D"/>
    <w:rsid w:val="00FC2EF8"/>
    <w:rsid w:val="00FD4EF9"/>
    <w:rsid w:val="00FD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505D"/>
  <w15:chartTrackingRefBased/>
  <w15:docId w15:val="{CCE272DA-EF5A-4B3B-A1DD-CA26A049E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07FC1"/>
  </w:style>
  <w:style w:type="paragraph" w:styleId="Heading1">
    <w:name w:val="heading 1"/>
    <w:basedOn w:val="Normal"/>
    <w:next w:val="Normal"/>
    <w:link w:val="Heading1Char"/>
    <w:uiPriority w:val="9"/>
    <w:qFormat/>
    <w:rsid w:val="00826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0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60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26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05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0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05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05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05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6059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26059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260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059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059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059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05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05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60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260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05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05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26059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2605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26059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260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26059"/>
  </w:style>
  <w:style w:type="paragraph" w:styleId="ListParagraph">
    <w:name w:val="List Paragraph"/>
    <w:basedOn w:val="Normal"/>
    <w:uiPriority w:val="34"/>
    <w:qFormat/>
    <w:rsid w:val="008260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2605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0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05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059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82605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2605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2605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26059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82605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6059"/>
    <w:pPr>
      <w:outlineLvl w:val="9"/>
    </w:pPr>
  </w:style>
  <w:style w:type="character" w:customStyle="1" w:styleId="apple-converted-space">
    <w:name w:val="apple-converted-space"/>
    <w:basedOn w:val="DefaultParagraphFont"/>
    <w:rsid w:val="00845DC1"/>
  </w:style>
  <w:style w:type="character" w:styleId="Hyperlink">
    <w:name w:val="Hyperlink"/>
    <w:basedOn w:val="DefaultParagraphFont"/>
    <w:uiPriority w:val="99"/>
    <w:semiHidden/>
    <w:unhideWhenUsed/>
    <w:rsid w:val="00576D6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A15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F2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harris</dc:creator>
  <cp:keywords/>
  <dc:description/>
  <cp:lastModifiedBy>barry harris</cp:lastModifiedBy>
  <cp:revision>9</cp:revision>
  <dcterms:created xsi:type="dcterms:W3CDTF">2019-03-01T16:20:00Z</dcterms:created>
  <dcterms:modified xsi:type="dcterms:W3CDTF">2019-03-04T11:08:00Z</dcterms:modified>
</cp:coreProperties>
</file>